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0" w:name="X24949d308a6dbe85197fe555d6c4ead52d20144"/>
    <w:p>
      <w:pPr>
        <w:pStyle w:val="Heading1"/>
      </w:pPr>
      <w:r>
        <w:t xml:space="preserve">Internship Application Letter: Environmental Engineer Internship Opportunity in Brasília, Brazil</w:t>
      </w:r>
    </w:p>
    <w:p>
      <w:pPr>
        <w:pStyle w:val="FirstParagraph"/>
      </w:pPr>
      <w:r>
        <w:t xml:space="preserve">Dear Hiring Manager,</w:t>
      </w:r>
    </w:p>
    <w:p>
      <w:pPr>
        <w:pStyle w:val="BodyText"/>
      </w:pPr>
      <w:r>
        <w:t xml:space="preserve">I am writing with profound enthusiasm to submit my application for the position of</w:t>
      </w:r>
      <w:r>
        <w:t xml:space="preserve"> </w:t>
      </w:r>
      <w:r>
        <w:rPr>
          <w:bCs/>
          <w:b/>
        </w:rPr>
        <w:t xml:space="preserve">Environmental Engineer Intern</w:t>
      </w:r>
      <w:r>
        <w:t xml:space="preserve"> </w:t>
      </w:r>
      <w:r>
        <w:t xml:space="preserve">within your esteemed organization, as advertised. As a dedicated and forward-thinking environmental engineering student deeply committed to sustainable development in Latin America, I am eager to contribute my academic knowledge, technical skills, and passion for ecological preservation to your team based in</w:t>
      </w:r>
      <w:r>
        <w:t xml:space="preserve"> </w:t>
      </w:r>
      <w:r>
        <w:rPr>
          <w:bCs/>
          <w:b/>
        </w:rPr>
        <w:t xml:space="preserve">Brazil Brasília</w:t>
      </w:r>
      <w:r>
        <w:t xml:space="preserve">. This</w:t>
      </w:r>
      <w:r>
        <w:t xml:space="preserve"> </w:t>
      </w:r>
      <w:r>
        <w:rPr>
          <w:bCs/>
          <w:b/>
        </w:rPr>
        <w:t xml:space="preserve">Internship Application Letter</w:t>
      </w:r>
      <w:r>
        <w:t xml:space="preserve"> </w:t>
      </w:r>
      <w:r>
        <w:t xml:space="preserve">represents not merely an application but a heartfelt commitment to supporting the critical environmental initiatives shaping Brazil's future from its very heart—the federal capital of Brasília.</w:t>
      </w:r>
    </w:p>
    <w:p>
      <w:pPr>
        <w:pStyle w:val="BodyText"/>
      </w:pPr>
      <w:r>
        <w:t xml:space="preserve">Currently pursuing my Bachelor’s degree in Environmental Engineering at Universidade de Brasília (UnB), I have immersed myself in coursework directly relevant to the complex challenges facing</w:t>
      </w:r>
      <w:r>
        <w:t xml:space="preserve"> </w:t>
      </w:r>
      <w:r>
        <w:rPr>
          <w:bCs/>
          <w:b/>
        </w:rPr>
        <w:t xml:space="preserve">Brazil Brasília</w:t>
      </w:r>
      <w:r>
        <w:t xml:space="preserve">. My academic journey has included specialized studies in Water and Wastewater Treatment, Sustainable Urban Development, Environmental Impact Assessment (EIA), Geographic Information Systems (GIS) for environmental monitoring, and Brazilian environmental legislation. Crucially, my research project focused on the pollution dynamics of Paranoá Lake—a vital water body within Brasília’s urban fabric—required me to analyze sediment composition, nutrient loading from urban runoff, and the impact of rapid city expansion on aquatic ecosystems. This hands-on investigation directly aligns with the pressing needs your organization addresses daily in</w:t>
      </w:r>
      <w:r>
        <w:t xml:space="preserve"> </w:t>
      </w:r>
      <w:r>
        <w:rPr>
          <w:bCs/>
          <w:b/>
        </w:rPr>
        <w:t xml:space="preserve">Brazil Brasília</w:t>
      </w:r>
      <w:r>
        <w:t xml:space="preserve">. I have also completed a course in ISO 14001 Environmental Management Systems, ensuring my understanding of international standards applied within Brazil’s regulatory context.</w:t>
      </w:r>
    </w:p>
    <w:p>
      <w:pPr>
        <w:pStyle w:val="BodyText"/>
      </w:pPr>
      <w:r>
        <w:t xml:space="preserve">My technical proficiency is complemented by a deep understanding of the unique environmental landscape surrounding</w:t>
      </w:r>
      <w:r>
        <w:t xml:space="preserve"> </w:t>
      </w:r>
      <w:r>
        <w:rPr>
          <w:bCs/>
          <w:b/>
        </w:rPr>
        <w:t xml:space="preserve">Brazil Brasília</w:t>
      </w:r>
      <w:r>
        <w:t xml:space="preserve">. The Federal District (Distrito Federal) sits at the epicenter of Brazil’s Cerrado biome, one of Earth’s most biodiverse savannas, yet faces immense pressure from urbanization and infrastructure development. I am acutely aware that Brasília, as the nation's political and administrative hub, holds a pivotal role in setting environmental policy standards for the country. Projects like the ongoing expansion of Eixos Rodoviários (highway axes), efforts to protect remnants of the Cerrado within municipal boundaries, and initiatives under "Brasília Verde" require meticulous engineering solutions grounded in local ecological realities. My coursework and fieldwork have equipped me with skills directly applicable to these contexts: proficiency in AutoCAD Civil 3D for site planning, experience using ArcGIS for spatial analysis of environmental data (including land-use change mapping around Brasília), and the ability to interpret data on air quality (PM2.5, NOx) relevant to urban centers like ours. I am particularly adept at conducting preliminary water quality assessments using portable sensors—a skill vital for monitoring sites within Brasília’s extensive network of lagoons and rivers.</w:t>
      </w:r>
    </w:p>
    <w:p>
      <w:pPr>
        <w:pStyle w:val="BodyText"/>
      </w:pPr>
      <w:r>
        <w:t xml:space="preserve">What truly drives my interest in this</w:t>
      </w:r>
      <w:r>
        <w:t xml:space="preserve"> </w:t>
      </w:r>
      <w:r>
        <w:rPr>
          <w:bCs/>
          <w:b/>
        </w:rPr>
        <w:t xml:space="preserve">Internship Application Letter</w:t>
      </w:r>
      <w:r>
        <w:t xml:space="preserve"> </w:t>
      </w:r>
      <w:r>
        <w:t xml:space="preserve">is the profound commitment</w:t>
      </w:r>
      <w:r>
        <w:t xml:space="preserve"> </w:t>
      </w:r>
      <w:r>
        <w:rPr>
          <w:bCs/>
          <w:b/>
        </w:rPr>
        <w:t xml:space="preserve">Brazil Brasília</w:t>
      </w:r>
      <w:r>
        <w:t xml:space="preserve"> </w:t>
      </w:r>
      <w:r>
        <w:t xml:space="preserve">demonstrates towards environmental stewardship. I have closely followed your organization’s work on sustainable drainage systems (SuDS) for new developments, collaborations with IBAMA (Brazilian Institute of Environment and Renewable Natural Resources) to mitigate deforestation impacts in the surrounding Cerrado, and community engagement projects promoting waste reduction in municipal parks like Parque Nacional do Chapada dos Guimarães. The opportunity to learn from professionals actively shaping these policies within the capital is unparalleled. I am not merely seeking an internship; I aim to immerse myself fully in the practical application of environmental engineering solutions where they matter most—in the city that defines Brazil’s governance and increasingly, its environmental consciousness.</w:t>
      </w:r>
    </w:p>
    <w:p>
      <w:pPr>
        <w:pStyle w:val="BodyText"/>
      </w:pPr>
      <w:r>
        <w:t xml:space="preserve">My language abilities further position me to contribute effectively from day one. While my native tongue is English, I possess fluent Portuguese (B2 level C1 certified by Instituto Camões), allowing seamless communication with local teams, community stakeholders in Brasília neighborhoods like Taguatinga or Planaltina, and relevant government agencies. This linguistic fluency ensures I can efficiently gather field data during site visits across the Federal District and accurately document findings within Brazilian regulatory frameworks.</w:t>
      </w:r>
    </w:p>
    <w:p>
      <w:pPr>
        <w:pStyle w:val="BodyText"/>
      </w:pPr>
      <w:r>
        <w:t xml:space="preserve">I am deeply respectful of Brazil’s environmental legal framework, particularly the National Environmental Policy (PNMA) and its implementation through state-level legislation like Lei nº 5.781/2019 in the Federal District. My academic training emphasized understanding these policies’ practical implications, such as how licensing procedures under CONAMA resolutions affect project timelines for infrastructure development near sensitive Cerrado areas—a critical consideration for any engineer working in</w:t>
      </w:r>
      <w:r>
        <w:t xml:space="preserve"> </w:t>
      </w:r>
      <w:r>
        <w:rPr>
          <w:bCs/>
          <w:b/>
        </w:rPr>
        <w:t xml:space="preserve">Brazil Brasília</w:t>
      </w:r>
      <w:r>
        <w:t xml:space="preserve">. I am keen to apply this theoretical knowledge within a dynamic, field-based internship setting.</w:t>
      </w:r>
    </w:p>
    <w:p>
      <w:pPr>
        <w:pStyle w:val="BodyText"/>
      </w:pPr>
      <w:r>
        <w:t xml:space="preserve">I am particularly drawn to your organization’s reputation for mentorship and fostering the next generation of environmental engineers. I understand that effective environmental engineering in</w:t>
      </w:r>
      <w:r>
        <w:t xml:space="preserve"> </w:t>
      </w:r>
      <w:r>
        <w:rPr>
          <w:bCs/>
          <w:b/>
        </w:rPr>
        <w:t xml:space="preserve">Brazil Brasília</w:t>
      </w:r>
      <w:r>
        <w:t xml:space="preserve"> </w:t>
      </w:r>
      <w:r>
        <w:t xml:space="preserve">requires not only technical skill but also cultural sensitivity, collaborative problem-solving, and an understanding of the socio-ecological interplay specific to a city balancing modernity with ecological fragility. I am eager to learn from your experienced team while contributing fresh perspectives informed by my academic rigor and dedication to the Brazilian environmental context.</w:t>
      </w:r>
    </w:p>
    <w:p>
      <w:pPr>
        <w:pStyle w:val="BodyText"/>
      </w:pPr>
      <w:r>
        <w:t xml:space="preserve">Thank you for considering my application for this</w:t>
      </w:r>
      <w:r>
        <w:t xml:space="preserve"> </w:t>
      </w:r>
      <w:r>
        <w:rPr>
          <w:bCs/>
          <w:b/>
        </w:rPr>
        <w:t xml:space="preserve">Environmental Engineer Internship</w:t>
      </w:r>
      <w:r>
        <w:t xml:space="preserve"> </w:t>
      </w:r>
      <w:r>
        <w:t xml:space="preserve">opportunity in</w:t>
      </w:r>
      <w:r>
        <w:t xml:space="preserve"> </w:t>
      </w:r>
      <w:r>
        <w:rPr>
          <w:bCs/>
          <w:b/>
        </w:rPr>
        <w:t xml:space="preserve">Brazil Brasília</w:t>
      </w:r>
      <w:r>
        <w:t xml:space="preserve">. My resume, attached for your review, provides further detail on my qualifications. I am available at your earliest convenience for an interview and would welcome the chance to discuss how my skills in environmental assessment, GIS analysis, water quality monitoring, and commitment to sustainable development can benefit your team as we work together to protect and enhance the unique environment of Brasília. I am confident that this internship represents a vital step in my journey toward becoming a respected</w:t>
      </w:r>
      <w:r>
        <w:t xml:space="preserve"> </w:t>
      </w:r>
      <w:r>
        <w:rPr>
          <w:bCs/>
          <w:b/>
        </w:rPr>
        <w:t xml:space="preserve">Environmental Engineer</w:t>
      </w:r>
      <w:r>
        <w:t xml:space="preserve"> </w:t>
      </w:r>
      <w:r>
        <w:t xml:space="preserve">committed to Brazil's ecological futur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Email Address] | [Phone Number] | [LinkedIn Profile URL (Optional)]</w:t>
      </w:r>
    </w:p>
    <w:p>
      <w:pPr>
        <w:pStyle w:val="BodyText"/>
      </w:pPr>
      <w:r>
        <w:t xml:space="preserve">Curriculum Vitae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 in Brasília, Brazil</dc:title>
  <dc:creator/>
  <cp:keywords/>
  <dcterms:created xsi:type="dcterms:W3CDTF">2025-12-10T11:21:44Z</dcterms:created>
  <dcterms:modified xsi:type="dcterms:W3CDTF">2025-12-10T11:21:44Z</dcterms:modified>
</cp:coreProperties>
</file>

<file path=docProps/custom.xml><?xml version="1.0" encoding="utf-8"?>
<Properties xmlns="http://schemas.openxmlformats.org/officeDocument/2006/custom-properties" xmlns:vt="http://schemas.openxmlformats.org/officeDocument/2006/docPropsVTypes"/>
</file>